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49FB" w14:textId="0C3207BE" w:rsidR="004B5788" w:rsidRDefault="005B0B8B" w:rsidP="004B5788">
      <w:r>
        <w:t>Test</w:t>
      </w:r>
      <w:r w:rsidR="00FB7ED5">
        <w:t xml:space="preserve"> </w:t>
      </w:r>
      <w:r w:rsidR="0062765B">
        <w:t>F</w:t>
      </w:r>
      <w:r w:rsidR="004B5788">
        <w:t>E</w:t>
      </w:r>
      <w:r w:rsidR="004B5788">
        <w:br/>
      </w:r>
      <w:r w:rsidR="00B42054">
        <w:t>Summer</w:t>
      </w:r>
      <w:r w:rsidR="00831D0D">
        <w:t xml:space="preserve"> 2022</w:t>
      </w:r>
      <w:r w:rsidR="004B5788">
        <w:br/>
        <w:t>Subject: WED201c</w:t>
      </w:r>
      <w:r w:rsidR="00410977">
        <w:br/>
        <w:t>Duration: 120 minutes</w:t>
      </w:r>
    </w:p>
    <w:p w14:paraId="580EDF79" w14:textId="4B3AC167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77777777" w:rsidR="0088331A" w:rsidRDefault="004B5788" w:rsidP="00747733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30DA1958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3E2F4078" w:rsidR="00143579" w:rsidRPr="009F6F69" w:rsidRDefault="004B5788" w:rsidP="004B5788">
      <w:p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FD4EBF" w:rsidRPr="00FD4EBF">
        <w:rPr>
          <w:b/>
          <w:bCs/>
        </w:rPr>
        <w:t>You don’t be change image and not used framework Bootstrap</w:t>
      </w:r>
      <w:r w:rsidR="00FD4EBF">
        <w:rPr>
          <w:b/>
          <w:bCs/>
        </w:rPr>
        <w:t>.</w:t>
      </w:r>
    </w:p>
    <w:p w14:paraId="6AB64974" w14:textId="363B0252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6E2CD044" w14:textId="08BA8F92" w:rsidR="00D9600B" w:rsidRDefault="00042E30" w:rsidP="004B5788">
      <w:r>
        <w:rPr>
          <w:b/>
          <w:noProof/>
        </w:rPr>
        <w:drawing>
          <wp:anchor distT="0" distB="0" distL="114300" distR="114300" simplePos="0" relativeHeight="251679232" behindDoc="0" locked="0" layoutInCell="1" allowOverlap="1" wp14:anchorId="0CD3D115" wp14:editId="7975648F">
            <wp:simplePos x="0" y="0"/>
            <wp:positionH relativeFrom="column">
              <wp:posOffset>3935730</wp:posOffset>
            </wp:positionH>
            <wp:positionV relativeFrom="paragraph">
              <wp:posOffset>54610</wp:posOffset>
            </wp:positionV>
            <wp:extent cx="2495767" cy="4770120"/>
            <wp:effectExtent l="133350" t="114300" r="152400" b="14478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767" cy="4770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920" behindDoc="0" locked="0" layoutInCell="1" allowOverlap="1" wp14:anchorId="7AA7DEC3" wp14:editId="56BFB7B0">
            <wp:simplePos x="0" y="0"/>
            <wp:positionH relativeFrom="column">
              <wp:posOffset>-205740</wp:posOffset>
            </wp:positionH>
            <wp:positionV relativeFrom="paragraph">
              <wp:posOffset>62230</wp:posOffset>
            </wp:positionV>
            <wp:extent cx="3093720" cy="4753672"/>
            <wp:effectExtent l="133350" t="114300" r="106680" b="1422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522" cy="47641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29A5B0E7" w:rsidR="00D9600B" w:rsidRDefault="00D9600B" w:rsidP="004B5788"/>
    <w:p w14:paraId="258A8EEF" w14:textId="69D76E97" w:rsidR="00173B3F" w:rsidRDefault="00030CF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55A76F0" wp14:editId="0D65E001">
                <wp:simplePos x="0" y="0"/>
                <wp:positionH relativeFrom="column">
                  <wp:posOffset>3139440</wp:posOffset>
                </wp:positionH>
                <wp:positionV relativeFrom="paragraph">
                  <wp:posOffset>1408430</wp:posOffset>
                </wp:positionV>
                <wp:extent cx="693420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83162" w14:textId="6066C4DB" w:rsidR="00030CF4" w:rsidRDefault="00030CF4" w:rsidP="00030CF4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76F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47.2pt;margin-top:110.9pt;width:54.6pt;height:44.1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" adj="12877" fillcolor="#f79646 [3209]" stroked="f" strokeweight="2pt">
                <v:textbox>
                  <w:txbxContent>
                    <w:p w14:paraId="16283162" w14:textId="6066C4DB" w:rsidR="00030CF4" w:rsidRDefault="00030CF4" w:rsidP="00030CF4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173B3F">
        <w:rPr>
          <w:b/>
        </w:rPr>
        <w:br w:type="page"/>
      </w:r>
    </w:p>
    <w:p w14:paraId="4F9A2B02" w14:textId="6AFE1761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349C6667" w:rsidR="00D9600B" w:rsidRDefault="007D648A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83328" behindDoc="0" locked="0" layoutInCell="1" allowOverlap="1" wp14:anchorId="6F114FE9" wp14:editId="5E96D950">
            <wp:simplePos x="0" y="0"/>
            <wp:positionH relativeFrom="column">
              <wp:posOffset>19050</wp:posOffset>
            </wp:positionH>
            <wp:positionV relativeFrom="paragraph">
              <wp:posOffset>16964</wp:posOffset>
            </wp:positionV>
            <wp:extent cx="5943600" cy="7524115"/>
            <wp:effectExtent l="19050" t="19050" r="19050" b="196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241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74846EE7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0B641270"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9F6F69">
        <w:rPr>
          <w:b/>
        </w:rPr>
        <w:t xml:space="preserve">/css </w:t>
      </w:r>
      <w:r w:rsidRPr="00C860A9">
        <w:rPr>
          <w:b/>
        </w:rPr>
        <w:t xml:space="preserve"> folder</w:t>
      </w:r>
      <w:r w:rsidRPr="0088331A">
        <w:t>.</w:t>
      </w:r>
    </w:p>
    <w:p w14:paraId="0BF45DDA" w14:textId="37B62102" w:rsidR="003D0211" w:rsidRPr="002F11AC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“mycode.js” and save it to the </w:t>
      </w:r>
      <w:r w:rsidRPr="00C860A9">
        <w:rPr>
          <w:b/>
        </w:rPr>
        <w:t>Resource</w:t>
      </w:r>
      <w:r w:rsidR="009F6F69">
        <w:rPr>
          <w:b/>
        </w:rPr>
        <w:t xml:space="preserve">/js </w:t>
      </w:r>
      <w:r w:rsidRPr="00C860A9">
        <w:rPr>
          <w:b/>
        </w:rPr>
        <w:t xml:space="preserve"> folder</w:t>
      </w:r>
      <w:r w:rsidRPr="0088331A">
        <w:t xml:space="preserve">. 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261A0562"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</w:t>
      </w:r>
      <w:r w:rsidR="007D648A">
        <w:rPr>
          <w:b/>
        </w:rPr>
        <w:t>2</w:t>
      </w:r>
      <w:r>
        <w:rPr>
          <w:b/>
        </w:rPr>
        <w:t xml:space="preserve"> marks]</w:t>
      </w:r>
    </w:p>
    <w:p w14:paraId="2A668E5B" w14:textId="6BC7D9EC"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].</w:t>
      </w:r>
    </w:p>
    <w:p w14:paraId="02F5DC72" w14:textId="0B207050" w:rsidR="009417D0" w:rsidRDefault="00042E30" w:rsidP="0007023C">
      <w:pPr>
        <w:pStyle w:val="ListParagraph"/>
        <w:numPr>
          <w:ilvl w:val="0"/>
          <w:numId w:val="7"/>
        </w:numPr>
      </w:pPr>
      <w:r>
        <w:t>I</w:t>
      </w:r>
      <w:r w:rsidRPr="00042E30">
        <w:t xml:space="preserve">nsert </w:t>
      </w:r>
      <w:r w:rsidR="00747733" w:rsidRPr="00747733">
        <w:rPr>
          <w:color w:val="E36C0A" w:themeColor="accent6" w:themeShade="BF"/>
        </w:rPr>
        <w:t>“</w:t>
      </w:r>
      <w:r w:rsidR="00747733" w:rsidRPr="00747733">
        <w:rPr>
          <w:color w:val="E36C0A" w:themeColor="accent6" w:themeShade="BF"/>
        </w:rPr>
        <w:t xml:space="preserve"> footer </w:t>
      </w:r>
      <w:r w:rsidR="00747733" w:rsidRPr="00747733">
        <w:rPr>
          <w:color w:val="E36C0A" w:themeColor="accent6" w:themeShade="BF"/>
        </w:rPr>
        <w:t xml:space="preserve">“ </w:t>
      </w:r>
      <w:r w:rsidRPr="00042E30">
        <w:t>content</w:t>
      </w:r>
      <w:r w:rsidR="00747733">
        <w:t xml:space="preserve"> </w:t>
      </w:r>
      <w:r w:rsidR="009417D0" w:rsidRPr="009417D0">
        <w:t>as shown above</w:t>
      </w:r>
      <w:r w:rsidR="009417D0">
        <w:t xml:space="preserve"> [ </w:t>
      </w:r>
      <w:r w:rsidR="007D648A">
        <w:t>1</w:t>
      </w:r>
      <w:r w:rsidR="00747733">
        <w:t>.5</w:t>
      </w:r>
      <w:r w:rsidR="009417D0">
        <w:t xml:space="preserve"> points].</w:t>
      </w:r>
    </w:p>
    <w:p w14:paraId="21C49D8B" w14:textId="78BA19EA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>. CSS  [</w:t>
      </w:r>
      <w:r w:rsidR="00CD5F99">
        <w:rPr>
          <w:b/>
        </w:rPr>
        <w:t>8</w:t>
      </w:r>
      <w:r w:rsidR="00BF4F05">
        <w:rPr>
          <w:b/>
        </w:rPr>
        <w:t xml:space="preserve"> marks]</w:t>
      </w:r>
    </w:p>
    <w:p w14:paraId="0EDC93BF" w14:textId="565B1463"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8E3897">
        <w:t xml:space="preserve"> [</w:t>
      </w:r>
      <w:r w:rsidR="000D1FE5">
        <w:t>1</w:t>
      </w:r>
      <w:r w:rsidR="00476ED8">
        <w:t xml:space="preserve"> points].</w:t>
      </w:r>
    </w:p>
    <w:p w14:paraId="7491F25A" w14:textId="3A07329A" w:rsidR="000D1FE5" w:rsidRDefault="000D1FE5" w:rsidP="00DA763A">
      <w:pPr>
        <w:pStyle w:val="ListParagraph"/>
        <w:numPr>
          <w:ilvl w:val="0"/>
          <w:numId w:val="3"/>
        </w:numPr>
      </w:pPr>
      <w:r w:rsidRPr="000D1FE5">
        <w:t>Use css to format the logo</w:t>
      </w:r>
      <w:r w:rsidR="00CD5F99">
        <w:t xml:space="preserve"> </w:t>
      </w:r>
      <w:r w:rsidR="0082391B">
        <w:t>and search</w:t>
      </w:r>
      <w:r w:rsidRPr="000D1FE5">
        <w:t xml:space="preserve"> as shown above</w:t>
      </w:r>
      <w:r>
        <w:t xml:space="preserve"> [ 1 points].</w:t>
      </w:r>
    </w:p>
    <w:p w14:paraId="15B50615" w14:textId="18BF65A9" w:rsidR="00CD5F99" w:rsidRDefault="00CD5F99" w:rsidP="00CD5F99">
      <w:pPr>
        <w:pStyle w:val="ListParagraph"/>
        <w:numPr>
          <w:ilvl w:val="0"/>
          <w:numId w:val="3"/>
        </w:numPr>
      </w:pPr>
      <w:r w:rsidRPr="000D1FE5">
        <w:t xml:space="preserve">Use css to format the </w:t>
      </w:r>
      <w:r>
        <w:t xml:space="preserve">menu </w:t>
      </w:r>
      <w:r w:rsidRPr="000D1FE5">
        <w:t>as shown above</w:t>
      </w:r>
      <w:r>
        <w:t xml:space="preserve"> [ 1 points].</w:t>
      </w:r>
    </w:p>
    <w:p w14:paraId="0216FDCA" w14:textId="77777777" w:rsidR="007D648A" w:rsidRDefault="007D648A" w:rsidP="007D648A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0.5 points].</w:t>
      </w:r>
    </w:p>
    <w:p w14:paraId="5F60B267" w14:textId="1277E28D" w:rsidR="007D648A" w:rsidRDefault="007D648A" w:rsidP="007D648A">
      <w:pPr>
        <w:pStyle w:val="ListParagraph"/>
        <w:numPr>
          <w:ilvl w:val="0"/>
          <w:numId w:val="3"/>
        </w:numPr>
      </w:pPr>
      <w:r w:rsidRPr="00A46AFD">
        <w:t>Use color to format content titles</w:t>
      </w:r>
      <w:r>
        <w:t xml:space="preserve"> [ 0.5 point].</w:t>
      </w:r>
    </w:p>
    <w:p w14:paraId="07DBC0A1" w14:textId="1EB2F9BD" w:rsidR="00C56299" w:rsidRDefault="00C56299" w:rsidP="00C56299">
      <w:pPr>
        <w:pStyle w:val="ListParagraph"/>
        <w:numPr>
          <w:ilvl w:val="0"/>
          <w:numId w:val="3"/>
        </w:numPr>
      </w:pPr>
      <w:r w:rsidRPr="00C56299">
        <w:t>Use box-shadow to shade the content [</w:t>
      </w:r>
      <w:r w:rsidR="004A53BD">
        <w:t>0.5</w:t>
      </w:r>
      <w:r w:rsidRPr="00C56299">
        <w:t xml:space="preserve"> points].</w:t>
      </w:r>
    </w:p>
    <w:p w14:paraId="53239C2E" w14:textId="352ACDE2" w:rsidR="004A53BD" w:rsidRDefault="004A53BD" w:rsidP="004A53BD">
      <w:pPr>
        <w:pStyle w:val="ListParagraph"/>
        <w:numPr>
          <w:ilvl w:val="0"/>
          <w:numId w:val="3"/>
        </w:numPr>
      </w:pPr>
      <w:r w:rsidRPr="00C56299">
        <w:t>Use bo</w:t>
      </w:r>
      <w:r>
        <w:t>rder</w:t>
      </w:r>
      <w:r w:rsidRPr="00C56299">
        <w:t xml:space="preserve"> </w:t>
      </w:r>
      <w:r w:rsidRPr="004A53BD">
        <w:t>to underline</w:t>
      </w:r>
      <w:r>
        <w:t xml:space="preserve"> </w:t>
      </w:r>
      <w:r w:rsidRPr="00C56299">
        <w:t>content [</w:t>
      </w:r>
      <w:r>
        <w:t>0.5</w:t>
      </w:r>
      <w:r w:rsidRPr="00C56299">
        <w:t xml:space="preserve"> points].</w:t>
      </w:r>
    </w:p>
    <w:p w14:paraId="3F1CCD58" w14:textId="5ADB3C79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</w:t>
      </w:r>
      <w:r w:rsidR="00055D72">
        <w:t xml:space="preserve"> and background </w:t>
      </w:r>
      <w:r w:rsidRPr="0007023C">
        <w:t xml:space="preserve"> to format for the</w:t>
      </w:r>
      <w:r w:rsidR="00221D70">
        <w:t xml:space="preserve"> </w:t>
      </w:r>
      <w:r w:rsidR="00221D70" w:rsidRPr="00221D70">
        <w:rPr>
          <w:color w:val="E36C0A" w:themeColor="accent6" w:themeShade="BF"/>
        </w:rPr>
        <w:t>“footer”</w:t>
      </w:r>
      <w:r w:rsidRPr="00221D70">
        <w:rPr>
          <w:color w:val="E36C0A" w:themeColor="accent6" w:themeShade="BF"/>
        </w:rPr>
        <w:t xml:space="preserve"> </w:t>
      </w:r>
      <w:r w:rsidRPr="0007023C">
        <w:t>content</w:t>
      </w:r>
      <w:r>
        <w:t xml:space="preserve"> [1 points].</w:t>
      </w:r>
    </w:p>
    <w:p w14:paraId="4EFE8355" w14:textId="098707F8" w:rsidR="00476ED8" w:rsidRDefault="00476ED8" w:rsidP="00476ED8">
      <w:pPr>
        <w:pStyle w:val="ListParagraph"/>
        <w:numPr>
          <w:ilvl w:val="0"/>
          <w:numId w:val="3"/>
        </w:numPr>
      </w:pPr>
      <w:r w:rsidRPr="00476ED8">
        <w:t>Use width, height to format images as shown above</w:t>
      </w:r>
      <w:r>
        <w:t xml:space="preserve"> [1 points].</w:t>
      </w:r>
    </w:p>
    <w:p w14:paraId="15012FF8" w14:textId="2AABEBF8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 xml:space="preserve">Use </w:t>
      </w:r>
      <w:r w:rsidR="00C56299">
        <w:t>position</w:t>
      </w:r>
      <w:r w:rsidR="0082391B">
        <w:t xml:space="preserve"> and</w:t>
      </w:r>
      <w:r w:rsidR="00C56299">
        <w:t xml:space="preserve"> opacity</w:t>
      </w:r>
      <w:r w:rsidR="00347FC6">
        <w:t xml:space="preserve"> </w:t>
      </w:r>
      <w:r w:rsidR="00C56299" w:rsidRPr="0007023C">
        <w:t>to format for the</w:t>
      </w:r>
      <w:r w:rsidR="00C56299">
        <w:t xml:space="preserve"> </w:t>
      </w:r>
      <w:r w:rsidR="00C56299" w:rsidRPr="00C56299">
        <w:rPr>
          <w:color w:val="E36C0A" w:themeColor="accent6" w:themeShade="BF"/>
        </w:rPr>
        <w:t>“</w:t>
      </w:r>
      <w:r w:rsidR="0082391B">
        <w:rPr>
          <w:color w:val="E36C0A" w:themeColor="accent6" w:themeShade="BF"/>
        </w:rPr>
        <w:t>Accessorie</w:t>
      </w:r>
      <w:r w:rsidR="0082391B" w:rsidRPr="0082391B">
        <w:rPr>
          <w:color w:val="E36C0A" w:themeColor="accent6" w:themeShade="BF"/>
        </w:rPr>
        <w:t>s</w:t>
      </w:r>
      <w:r w:rsidR="00C56299" w:rsidRPr="0082391B">
        <w:rPr>
          <w:color w:val="E36C0A" w:themeColor="accent6" w:themeShade="BF"/>
        </w:rPr>
        <w:t xml:space="preserve">” </w:t>
      </w:r>
      <w:r w:rsidR="00C56299" w:rsidRPr="0007023C">
        <w:t>content</w:t>
      </w:r>
      <w:r>
        <w:t xml:space="preserve"> [ 1 points].</w:t>
      </w:r>
    </w:p>
    <w:p w14:paraId="530AB310" w14:textId="77777777" w:rsidR="001F6B46" w:rsidRDefault="001F6B46" w:rsidP="001F6B46">
      <w:pPr>
        <w:pStyle w:val="ListParagraph"/>
      </w:pPr>
    </w:p>
    <w:p w14:paraId="7CB670CD" w14:textId="7E126BAB" w:rsidR="00951681" w:rsidRDefault="00951681" w:rsidP="00FB0A97">
      <w:pPr>
        <w:pStyle w:val="ListParagraph"/>
        <w:ind w:left="0"/>
        <w:jc w:val="center"/>
        <w:rPr>
          <w:b/>
        </w:rPr>
      </w:pPr>
    </w:p>
    <w:p w14:paraId="23B9816C" w14:textId="1EA6E148" w:rsidR="00951681" w:rsidRDefault="00951681" w:rsidP="00FB0A97">
      <w:pPr>
        <w:pStyle w:val="ListParagraph"/>
        <w:ind w:left="0"/>
        <w:jc w:val="center"/>
        <w:rPr>
          <w:b/>
        </w:rPr>
      </w:pPr>
    </w:p>
    <w:p w14:paraId="031D40DB" w14:textId="77777777" w:rsidR="00951681" w:rsidRDefault="00951681" w:rsidP="00FB0A97">
      <w:pPr>
        <w:pStyle w:val="ListParagraph"/>
        <w:ind w:left="0"/>
        <w:jc w:val="center"/>
        <w:rPr>
          <w:b/>
        </w:rPr>
      </w:pPr>
    </w:p>
    <w:p w14:paraId="3DED3F1C" w14:textId="519AEB1D" w:rsidR="00FF4AF5" w:rsidRDefault="00FF4AF5" w:rsidP="00FB0A97">
      <w:pPr>
        <w:pStyle w:val="ListParagraph"/>
        <w:ind w:left="0"/>
        <w:jc w:val="center"/>
        <w:rPr>
          <w:b/>
        </w:rPr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706A2"/>
    <w:multiLevelType w:val="hybridMultilevel"/>
    <w:tmpl w:val="42B69C8E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9"/>
  </w:num>
  <w:num w:numId="5">
    <w:abstractNumId w:val="3"/>
  </w:num>
  <w:num w:numId="6">
    <w:abstractNumId w:val="0"/>
  </w:num>
  <w:num w:numId="7">
    <w:abstractNumId w:val="8"/>
  </w:num>
  <w:num w:numId="8">
    <w:abstractNumId w:val="11"/>
  </w:num>
  <w:num w:numId="9">
    <w:abstractNumId w:val="2"/>
  </w:num>
  <w:num w:numId="10">
    <w:abstractNumId w:val="4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42E30"/>
    <w:rsid w:val="00055D72"/>
    <w:rsid w:val="0007023C"/>
    <w:rsid w:val="000743F0"/>
    <w:rsid w:val="000D1C12"/>
    <w:rsid w:val="000D1FE5"/>
    <w:rsid w:val="000E1AEF"/>
    <w:rsid w:val="00100100"/>
    <w:rsid w:val="00143579"/>
    <w:rsid w:val="00173B3F"/>
    <w:rsid w:val="00186170"/>
    <w:rsid w:val="001B0574"/>
    <w:rsid w:val="001F6B46"/>
    <w:rsid w:val="00221D70"/>
    <w:rsid w:val="0029582D"/>
    <w:rsid w:val="002F11AC"/>
    <w:rsid w:val="00303DE1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A53BD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47733"/>
    <w:rsid w:val="007759EA"/>
    <w:rsid w:val="00795D15"/>
    <w:rsid w:val="007D648A"/>
    <w:rsid w:val="007E72FF"/>
    <w:rsid w:val="008200F7"/>
    <w:rsid w:val="0082391B"/>
    <w:rsid w:val="00831D0D"/>
    <w:rsid w:val="0088331A"/>
    <w:rsid w:val="008929E3"/>
    <w:rsid w:val="008E3897"/>
    <w:rsid w:val="0090176D"/>
    <w:rsid w:val="0094092B"/>
    <w:rsid w:val="009417D0"/>
    <w:rsid w:val="00951681"/>
    <w:rsid w:val="00990DEE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87AE9"/>
    <w:rsid w:val="00BA06A8"/>
    <w:rsid w:val="00BF4F05"/>
    <w:rsid w:val="00C56299"/>
    <w:rsid w:val="00C63F34"/>
    <w:rsid w:val="00C860A9"/>
    <w:rsid w:val="00CB3AFF"/>
    <w:rsid w:val="00CC1C5D"/>
    <w:rsid w:val="00CD5F99"/>
    <w:rsid w:val="00D1497D"/>
    <w:rsid w:val="00D26A50"/>
    <w:rsid w:val="00D73D3E"/>
    <w:rsid w:val="00D80D3F"/>
    <w:rsid w:val="00D81AAC"/>
    <w:rsid w:val="00D9600B"/>
    <w:rsid w:val="00DA763A"/>
    <w:rsid w:val="00E14573"/>
    <w:rsid w:val="00EA1671"/>
    <w:rsid w:val="00EA6C7F"/>
    <w:rsid w:val="00F76A3C"/>
    <w:rsid w:val="00FA4711"/>
    <w:rsid w:val="00FB0A97"/>
    <w:rsid w:val="00FB7ED5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3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ri Thong (FE FPTU HCM)</cp:lastModifiedBy>
  <cp:revision>90</cp:revision>
  <dcterms:created xsi:type="dcterms:W3CDTF">2019-12-05T13:01:00Z</dcterms:created>
  <dcterms:modified xsi:type="dcterms:W3CDTF">2022-06-25T08:37:00Z</dcterms:modified>
</cp:coreProperties>
</file>